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2E0482" w14:textId="77777777" w:rsidR="00EE285A" w:rsidRPr="00730E6C" w:rsidRDefault="00EE285A" w:rsidP="00730E6C">
      <w:pPr>
        <w:spacing w:line="240" w:lineRule="auto"/>
        <w:jc w:val="center"/>
        <w:rPr>
          <w:rFonts w:cs="Calibri"/>
          <w:b/>
          <w:bCs/>
          <w:sz w:val="22"/>
        </w:rPr>
      </w:pPr>
      <w:r w:rsidRPr="00730E6C">
        <w:rPr>
          <w:rFonts w:cs="Calibri"/>
          <w:b/>
          <w:bCs/>
          <w:sz w:val="22"/>
        </w:rPr>
        <w:t>TEMASEK POLYTECHNIC</w:t>
      </w:r>
    </w:p>
    <w:p w14:paraId="5A6FC611" w14:textId="77777777" w:rsidR="00EE285A" w:rsidRPr="00730E6C" w:rsidRDefault="00EE285A" w:rsidP="00730E6C">
      <w:pPr>
        <w:spacing w:line="240" w:lineRule="auto"/>
        <w:jc w:val="center"/>
        <w:rPr>
          <w:rFonts w:cs="Calibri"/>
          <w:b/>
          <w:bCs/>
          <w:sz w:val="22"/>
        </w:rPr>
      </w:pPr>
      <w:r w:rsidRPr="00730E6C">
        <w:rPr>
          <w:rFonts w:cs="Calibri"/>
          <w:b/>
          <w:bCs/>
          <w:sz w:val="22"/>
        </w:rPr>
        <w:t xml:space="preserve">SCHOOL OF INFORMATICS &amp; IT    </w:t>
      </w:r>
    </w:p>
    <w:p w14:paraId="0D0E6806" w14:textId="77777777" w:rsidR="00EE285A" w:rsidRPr="00730E6C" w:rsidRDefault="00EE285A" w:rsidP="00730E6C">
      <w:pPr>
        <w:spacing w:line="240" w:lineRule="auto"/>
        <w:jc w:val="center"/>
        <w:rPr>
          <w:rFonts w:cs="Calibri"/>
          <w:b/>
          <w:bCs/>
          <w:sz w:val="22"/>
        </w:rPr>
      </w:pPr>
      <w:r w:rsidRPr="00730E6C">
        <w:rPr>
          <w:rFonts w:cs="Calibri"/>
          <w:b/>
          <w:bCs/>
          <w:sz w:val="22"/>
        </w:rPr>
        <w:t>DIPLOMA IN GAME DESIGN AND DEVELOPMENT</w:t>
      </w:r>
    </w:p>
    <w:p w14:paraId="7087E8D2" w14:textId="77777777" w:rsidR="00EE285A" w:rsidRPr="00730E6C" w:rsidRDefault="00EE285A" w:rsidP="00730E6C">
      <w:pPr>
        <w:spacing w:line="240" w:lineRule="auto"/>
        <w:jc w:val="center"/>
        <w:rPr>
          <w:rFonts w:cs="Calibri"/>
          <w:sz w:val="20"/>
        </w:rPr>
      </w:pPr>
      <w:r w:rsidRPr="00730E6C">
        <w:rPr>
          <w:rFonts w:cs="Calibri"/>
          <w:b/>
          <w:bCs/>
          <w:sz w:val="22"/>
        </w:rPr>
        <w:t>ASSIGNMENT BRIEF FOR PROGRAMMING WITH GAME ENGINES (CGE2C19)</w:t>
      </w:r>
    </w:p>
    <w:p w14:paraId="28FBA5D2" w14:textId="77777777" w:rsidR="00162F0C" w:rsidRPr="00730E6C" w:rsidRDefault="00162F0C" w:rsidP="00EC271B">
      <w:pPr>
        <w:pBdr>
          <w:bottom w:val="single" w:sz="6" w:space="1" w:color="auto"/>
        </w:pBdr>
        <w:ind w:right="26"/>
        <w:rPr>
          <w:rFonts w:cs="Calibri"/>
          <w:b/>
        </w:rPr>
      </w:pPr>
    </w:p>
    <w:p w14:paraId="5915218F" w14:textId="77777777" w:rsidR="00963F52" w:rsidRPr="00730E6C" w:rsidRDefault="00963F52" w:rsidP="00EC271B">
      <w:pPr>
        <w:ind w:left="567" w:right="26"/>
        <w:rPr>
          <w:rFonts w:cs="Calibri"/>
        </w:rPr>
      </w:pPr>
    </w:p>
    <w:p w14:paraId="1AB5549A" w14:textId="54450807" w:rsidR="00FE1014" w:rsidRPr="0070333B" w:rsidRDefault="6AE6F6E0" w:rsidP="226074C2">
      <w:pPr>
        <w:pStyle w:val="Heading1"/>
      </w:pPr>
      <w:r w:rsidRPr="226074C2">
        <w:rPr>
          <w:bCs/>
          <w:color w:val="000000" w:themeColor="text1"/>
          <w:sz w:val="31"/>
          <w:szCs w:val="31"/>
        </w:rPr>
        <w:t xml:space="preserve">Assignment </w:t>
      </w:r>
      <w:r w:rsidR="00DC3801">
        <w:rPr>
          <w:bCs/>
          <w:color w:val="000000" w:themeColor="text1"/>
          <w:sz w:val="31"/>
          <w:szCs w:val="31"/>
        </w:rPr>
        <w:t>4</w:t>
      </w:r>
      <w:r w:rsidRPr="226074C2">
        <w:rPr>
          <w:bCs/>
          <w:color w:val="000000" w:themeColor="text1"/>
          <w:sz w:val="31"/>
          <w:szCs w:val="31"/>
        </w:rPr>
        <w:t xml:space="preserve">: </w:t>
      </w:r>
      <w:r w:rsidR="00BA63A5">
        <w:t>Game Programming Project</w:t>
      </w:r>
      <w:r w:rsidR="00085BD5">
        <w:t xml:space="preserve"> </w:t>
      </w:r>
      <w:r w:rsidR="00BA63A5">
        <w:t>–</w:t>
      </w:r>
      <w:r w:rsidR="00085BD5">
        <w:t xml:space="preserve"> </w:t>
      </w:r>
      <w:r w:rsidR="00DC3801">
        <w:t>Technical Report</w:t>
      </w:r>
      <w:r w:rsidR="0065114A">
        <w:t xml:space="preserve"> (</w:t>
      </w:r>
      <w:r w:rsidR="00DC3801">
        <w:t>1</w:t>
      </w:r>
      <w:r w:rsidR="00BA63A5">
        <w:t>5</w:t>
      </w:r>
      <w:r w:rsidR="0065114A">
        <w:t>%)</w:t>
      </w:r>
    </w:p>
    <w:p w14:paraId="397B4FC5" w14:textId="3F555F50" w:rsidR="007E0748" w:rsidRPr="00B612EB" w:rsidRDefault="007E0748" w:rsidP="007E0748">
      <w:pPr>
        <w:rPr>
          <w:rFonts w:cs="Calibri"/>
          <w:b/>
          <w:color w:val="FF0000"/>
        </w:rPr>
      </w:pPr>
      <w:r>
        <w:rPr>
          <w:rFonts w:cs="Calibri"/>
          <w:b/>
          <w:color w:val="FF0000"/>
        </w:rPr>
        <w:t xml:space="preserve">Submission Date: </w:t>
      </w:r>
      <w:r w:rsidR="00402E40">
        <w:rPr>
          <w:rFonts w:cs="Calibri"/>
          <w:b/>
          <w:color w:val="FF0000"/>
        </w:rPr>
        <w:t>8</w:t>
      </w:r>
      <w:r w:rsidRPr="00B612EB">
        <w:rPr>
          <w:rFonts w:cs="Calibri"/>
          <w:b/>
          <w:color w:val="FF0000"/>
        </w:rPr>
        <w:t xml:space="preserve"> </w:t>
      </w:r>
      <w:r w:rsidR="00111115">
        <w:rPr>
          <w:rFonts w:cs="Calibri"/>
          <w:b/>
          <w:color w:val="FF0000"/>
        </w:rPr>
        <w:t>Feb</w:t>
      </w:r>
      <w:r w:rsidRPr="00B612EB">
        <w:rPr>
          <w:rFonts w:cs="Calibri"/>
          <w:b/>
          <w:color w:val="FF0000"/>
        </w:rPr>
        <w:t xml:space="preserve"> 202</w:t>
      </w:r>
      <w:r w:rsidR="00402E40">
        <w:rPr>
          <w:rFonts w:cs="Calibri"/>
          <w:b/>
          <w:color w:val="FF0000"/>
        </w:rPr>
        <w:t>4</w:t>
      </w:r>
      <w:r w:rsidRPr="00B612EB">
        <w:rPr>
          <w:rFonts w:cs="Calibri"/>
          <w:b/>
          <w:color w:val="FF0000"/>
        </w:rPr>
        <w:t xml:space="preserve"> - </w:t>
      </w:r>
      <w:r>
        <w:rPr>
          <w:rFonts w:cs="Calibri"/>
          <w:b/>
          <w:color w:val="FF0000"/>
        </w:rPr>
        <w:t>2</w:t>
      </w:r>
      <w:r w:rsidR="00C506FA">
        <w:rPr>
          <w:rFonts w:cs="Calibri"/>
          <w:b/>
          <w:color w:val="FF0000"/>
        </w:rPr>
        <w:t>100</w:t>
      </w:r>
      <w:r w:rsidRPr="00B612EB">
        <w:rPr>
          <w:rFonts w:cs="Calibri"/>
          <w:b/>
          <w:color w:val="FF0000"/>
        </w:rPr>
        <w:t xml:space="preserve"> </w:t>
      </w:r>
      <w:r w:rsidR="00D92645" w:rsidRPr="00B612EB">
        <w:rPr>
          <w:rFonts w:cs="Calibri"/>
          <w:b/>
          <w:color w:val="FF0000"/>
        </w:rPr>
        <w:t>hrs.</w:t>
      </w:r>
    </w:p>
    <w:p w14:paraId="6A149366" w14:textId="60196EE0" w:rsidR="00BF47ED" w:rsidRDefault="00470DBA" w:rsidP="0097796C">
      <w:r>
        <w:t>In this Assignment, you will document your work done for Assignment 3.</w:t>
      </w:r>
      <w:r w:rsidR="004E6707">
        <w:t xml:space="preserve"> </w:t>
      </w:r>
      <w:r w:rsidR="009B1273">
        <w:t xml:space="preserve">I have provided a </w:t>
      </w:r>
      <w:r w:rsidR="004E6707">
        <w:t>Technical Report template to you. You will fill up all the sections of this template based on how you implemented your Assignment 3.</w:t>
      </w:r>
    </w:p>
    <w:p w14:paraId="06673EFA" w14:textId="77777777" w:rsidR="00993C9D" w:rsidRDefault="00993C9D" w:rsidP="0097796C"/>
    <w:p w14:paraId="73C372C3" w14:textId="6DE78CC7" w:rsidR="0097796C" w:rsidRPr="0097796C" w:rsidRDefault="0097796C" w:rsidP="0097796C">
      <w:r>
        <w:t xml:space="preserve">You will also have to write a </w:t>
      </w:r>
      <w:r w:rsidR="00993C9D">
        <w:t>reflection not exceeding 250 words on your learning experience from Assignment 3</w:t>
      </w:r>
      <w:r w:rsidR="00B4107D">
        <w:t>.</w:t>
      </w:r>
      <w:r>
        <w:t xml:space="preserve"> </w:t>
      </w:r>
    </w:p>
    <w:p w14:paraId="783BC546" w14:textId="69C29D2C" w:rsidR="007F5542" w:rsidRPr="007F5542" w:rsidRDefault="007F5542" w:rsidP="007F5542">
      <w:pPr>
        <w:pStyle w:val="Heading2"/>
        <w:numPr>
          <w:ilvl w:val="0"/>
          <w:numId w:val="0"/>
        </w:numPr>
      </w:pPr>
      <w:r w:rsidRPr="007F5542">
        <w:t>Penalty on Late Submission, Incomplete Submission &amp; Plagiarism</w:t>
      </w:r>
    </w:p>
    <w:p w14:paraId="6DBA9237" w14:textId="7AFD10CA" w:rsidR="007F5542" w:rsidRPr="007F5542" w:rsidRDefault="007F5542" w:rsidP="007F5542">
      <w:r w:rsidRPr="007F5542">
        <w:t>All late submissions will be penali</w:t>
      </w:r>
      <w:r w:rsidR="00916C44">
        <w:t>z</w:t>
      </w:r>
      <w:r w:rsidRPr="007F5542">
        <w:t xml:space="preserve">ed </w:t>
      </w:r>
      <w:r w:rsidR="00497C31">
        <w:t>under</w:t>
      </w:r>
      <w:r w:rsidRPr="007F5542">
        <w:t xml:space="preserve"> the </w:t>
      </w:r>
      <w:r w:rsidR="00497C31">
        <w:t>three</w:t>
      </w:r>
      <w:r w:rsidRPr="007F5542">
        <w:t xml:space="preserve"> levels of lateness</w:t>
      </w:r>
      <w:r w:rsidR="00497C31">
        <w:t>,</w:t>
      </w:r>
      <w:r w:rsidRPr="007F5542">
        <w:t xml:space="preserve"> as stated below. </w:t>
      </w:r>
      <w:r w:rsidR="00801ED2">
        <w:t>N</w:t>
      </w:r>
      <w:r w:rsidRPr="007F5542">
        <w:t>ote that plagiarism is a se</w:t>
      </w:r>
      <w:r w:rsidR="00497C31">
        <w:t>vere</w:t>
      </w:r>
      <w:r w:rsidRPr="007F5542">
        <w:t xml:space="preserve"> academic offence (</w:t>
      </w:r>
      <w:hyperlink r:id="rId10" w:history="1">
        <w:r w:rsidRPr="007F5542">
          <w:t>See TP Plagiarism Policy</w:t>
        </w:r>
      </w:hyperlink>
      <w:r w:rsidRPr="007F5542">
        <w:t xml:space="preserve">). All submitted works should be genuine and originate from you. </w:t>
      </w:r>
    </w:p>
    <w:p w14:paraId="298847F6" w14:textId="77777777" w:rsidR="007F5542" w:rsidRPr="007F5542" w:rsidRDefault="007F5542" w:rsidP="007F5542"/>
    <w:p w14:paraId="38201370" w14:textId="77777777" w:rsidR="007F5542" w:rsidRDefault="007F5542" w:rsidP="007F5542">
      <w:r w:rsidRPr="007F5542">
        <w:t xml:space="preserve">TP Plagiarism Policy Source: </w:t>
      </w:r>
    </w:p>
    <w:p w14:paraId="6C3D6522" w14:textId="280A8F16" w:rsidR="007F5542" w:rsidRPr="0095088C" w:rsidRDefault="00C5590A" w:rsidP="007F5542">
      <w:pPr>
        <w:rPr>
          <w:rFonts w:asciiTheme="minorHAnsi" w:hAnsiTheme="minorHAnsi" w:cstheme="minorHAnsi"/>
          <w:bCs/>
          <w:sz w:val="22"/>
        </w:rPr>
      </w:pPr>
      <w:hyperlink r:id="rId11" w:history="1">
        <w:r w:rsidR="007F5542" w:rsidRPr="0095088C">
          <w:rPr>
            <w:rStyle w:val="Hyperlink"/>
            <w:rFonts w:asciiTheme="minorHAnsi" w:hAnsiTheme="minorHAnsi" w:cstheme="minorHAnsi"/>
            <w:bCs/>
          </w:rPr>
          <w:t>http://www.tp.edu.sg/staticfiles/TP/files/studentportal/Plagiarism%20Policy.pdf</w:t>
        </w:r>
      </w:hyperlink>
    </w:p>
    <w:p w14:paraId="0A5DAF1C" w14:textId="77777777" w:rsidR="007F5542" w:rsidRPr="0095088C" w:rsidRDefault="007F5542" w:rsidP="007F5542">
      <w:pPr>
        <w:rPr>
          <w:rFonts w:asciiTheme="minorHAnsi" w:hAnsiTheme="minorHAnsi" w:cstheme="minorHAnsi"/>
          <w:bCs/>
          <w:sz w:val="22"/>
        </w:rPr>
      </w:pPr>
    </w:p>
    <w:tbl>
      <w:tblPr>
        <w:tblW w:w="8104" w:type="dxa"/>
        <w:jc w:val="center"/>
        <w:tblLook w:val="01E0" w:firstRow="1" w:lastRow="1" w:firstColumn="1" w:lastColumn="1" w:noHBand="0" w:noVBand="0"/>
      </w:tblPr>
      <w:tblGrid>
        <w:gridCol w:w="2993"/>
        <w:gridCol w:w="5111"/>
      </w:tblGrid>
      <w:tr w:rsidR="007F5542" w:rsidRPr="00AC44CF" w14:paraId="67D55794" w14:textId="77777777" w:rsidTr="00DA664E">
        <w:trPr>
          <w:trHeight w:val="231"/>
          <w:jc w:val="center"/>
        </w:trPr>
        <w:tc>
          <w:tcPr>
            <w:tcW w:w="2993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vAlign w:val="center"/>
          </w:tcPr>
          <w:p w14:paraId="47136C0F" w14:textId="77777777" w:rsidR="007F5542" w:rsidRPr="006B450C" w:rsidRDefault="007F5542" w:rsidP="00497C31">
            <w:r w:rsidRPr="006B450C">
              <w:t>Late &lt; 1 day</w:t>
            </w:r>
            <w:r w:rsidRPr="006B450C">
              <w:tab/>
            </w:r>
          </w:p>
        </w:tc>
        <w:tc>
          <w:tcPr>
            <w:tcW w:w="511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vAlign w:val="center"/>
          </w:tcPr>
          <w:p w14:paraId="4F255FB4" w14:textId="597A1F06" w:rsidR="007F5542" w:rsidRPr="006B450C" w:rsidRDefault="007F5542" w:rsidP="00497C31">
            <w:r w:rsidRPr="006B450C">
              <w:t xml:space="preserve">10% deduction from </w:t>
            </w:r>
            <w:r w:rsidR="00801ED2">
              <w:t xml:space="preserve">the </w:t>
            </w:r>
            <w:r w:rsidRPr="006B450C">
              <w:t>absolute mark.</w:t>
            </w:r>
          </w:p>
        </w:tc>
      </w:tr>
      <w:tr w:rsidR="007F5542" w:rsidRPr="00AC44CF" w14:paraId="1AB4A67B" w14:textId="77777777" w:rsidTr="00DA664E">
        <w:trPr>
          <w:trHeight w:val="278"/>
          <w:jc w:val="center"/>
        </w:trPr>
        <w:tc>
          <w:tcPr>
            <w:tcW w:w="2993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vAlign w:val="center"/>
          </w:tcPr>
          <w:p w14:paraId="7E8DA4C6" w14:textId="23754F5D" w:rsidR="007F5542" w:rsidRPr="006B450C" w:rsidRDefault="007F5542" w:rsidP="00497C31">
            <w:r w:rsidRPr="006B450C">
              <w:t>Late &gt;=</w:t>
            </w:r>
            <w:r w:rsidR="00497C31">
              <w:t xml:space="preserve"> </w:t>
            </w:r>
            <w:r w:rsidRPr="006B450C">
              <w:t>1 and &lt;</w:t>
            </w:r>
            <w:r w:rsidR="0095088C">
              <w:t xml:space="preserve"> </w:t>
            </w:r>
            <w:r w:rsidRPr="006B450C">
              <w:t>2 days</w:t>
            </w:r>
          </w:p>
        </w:tc>
        <w:tc>
          <w:tcPr>
            <w:tcW w:w="511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vAlign w:val="center"/>
          </w:tcPr>
          <w:p w14:paraId="1AF7423C" w14:textId="3D051CF2" w:rsidR="007F5542" w:rsidRPr="006B450C" w:rsidRDefault="007F5542" w:rsidP="00497C31">
            <w:r w:rsidRPr="006B450C">
              <w:t xml:space="preserve">20% deduction from </w:t>
            </w:r>
            <w:r w:rsidR="00801ED2">
              <w:t xml:space="preserve">the </w:t>
            </w:r>
            <w:r w:rsidRPr="006B450C">
              <w:t>absolute mark.</w:t>
            </w:r>
          </w:p>
        </w:tc>
      </w:tr>
      <w:tr w:rsidR="007F5542" w:rsidRPr="00AC44CF" w14:paraId="212136FE" w14:textId="77777777" w:rsidTr="00DA664E">
        <w:trPr>
          <w:trHeight w:val="283"/>
          <w:jc w:val="center"/>
        </w:trPr>
        <w:tc>
          <w:tcPr>
            <w:tcW w:w="2993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vAlign w:val="center"/>
          </w:tcPr>
          <w:p w14:paraId="1F637661" w14:textId="7B2B504E" w:rsidR="007F5542" w:rsidRPr="006B450C" w:rsidRDefault="007F5542" w:rsidP="00497C31">
            <w:r w:rsidRPr="006B450C">
              <w:t>Late &gt;=</w:t>
            </w:r>
            <w:r w:rsidR="00497C31">
              <w:t xml:space="preserve"> </w:t>
            </w:r>
            <w:r w:rsidRPr="006B450C">
              <w:t>2 days</w:t>
            </w:r>
          </w:p>
        </w:tc>
        <w:tc>
          <w:tcPr>
            <w:tcW w:w="511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vAlign w:val="center"/>
          </w:tcPr>
          <w:p w14:paraId="45C13BD5" w14:textId="2CCD2FC3" w:rsidR="007F5542" w:rsidRPr="006B450C" w:rsidRDefault="007F5542" w:rsidP="00497C31">
            <w:r w:rsidRPr="006B450C">
              <w:t xml:space="preserve">No marks </w:t>
            </w:r>
            <w:r w:rsidR="009B1273">
              <w:t xml:space="preserve">will be </w:t>
            </w:r>
            <w:r w:rsidRPr="006B450C">
              <w:t>awarded</w:t>
            </w:r>
            <w:r>
              <w:t>.</w:t>
            </w:r>
          </w:p>
        </w:tc>
      </w:tr>
    </w:tbl>
    <w:p w14:paraId="1247753C" w14:textId="77777777" w:rsidR="007F5542" w:rsidRDefault="007F5542" w:rsidP="007F5542">
      <w:pPr>
        <w:rPr>
          <w:rFonts w:ascii="Helvetica" w:hAnsi="Helvetica"/>
        </w:rPr>
      </w:pPr>
    </w:p>
    <w:p w14:paraId="5A6932CC" w14:textId="77777777" w:rsidR="007F5542" w:rsidRDefault="007F5542" w:rsidP="007F5542">
      <w:pPr>
        <w:rPr>
          <w:rFonts w:ascii="Helvetica" w:hAnsi="Helvetica"/>
        </w:rPr>
      </w:pPr>
    </w:p>
    <w:p w14:paraId="184A1864" w14:textId="77777777" w:rsidR="007F5542" w:rsidRDefault="007F5542" w:rsidP="007F5542">
      <w:pPr>
        <w:rPr>
          <w:rFonts w:ascii="Helvetica" w:hAnsi="Helvetica"/>
        </w:rPr>
      </w:pPr>
    </w:p>
    <w:p w14:paraId="6D96676D" w14:textId="77777777" w:rsidR="007F5542" w:rsidRPr="003712DA" w:rsidRDefault="007F5542" w:rsidP="007F5542">
      <w:pPr>
        <w:rPr>
          <w:rFonts w:ascii="Helvetica" w:hAnsi="Helvetica"/>
        </w:rPr>
      </w:pPr>
    </w:p>
    <w:p w14:paraId="3E0ABC28" w14:textId="77777777" w:rsidR="007F5542" w:rsidRPr="007F5542" w:rsidRDefault="007F5542" w:rsidP="007F5542">
      <w:r w:rsidRPr="007F5542">
        <w:t>#End of Document</w:t>
      </w:r>
    </w:p>
    <w:p w14:paraId="0B160CE0" w14:textId="77777777" w:rsidR="007F5542" w:rsidRPr="00F066C9" w:rsidRDefault="007F5542" w:rsidP="00E429F0"/>
    <w:sectPr w:rsidR="007F5542" w:rsidRPr="00F066C9" w:rsidSect="00730E6C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A0AA49" w14:textId="77777777" w:rsidR="00C5590A" w:rsidRDefault="00C5590A" w:rsidP="00217A8E">
      <w:pPr>
        <w:spacing w:line="240" w:lineRule="auto"/>
      </w:pPr>
      <w:r>
        <w:separator/>
      </w:r>
    </w:p>
  </w:endnote>
  <w:endnote w:type="continuationSeparator" w:id="0">
    <w:p w14:paraId="5204CBEE" w14:textId="77777777" w:rsidR="00C5590A" w:rsidRDefault="00C5590A" w:rsidP="00217A8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118558" w14:textId="77777777" w:rsidR="00950268" w:rsidRDefault="0095026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6C8DD" w14:textId="5A5CDD09" w:rsidR="00F04207" w:rsidRDefault="006E7428" w:rsidP="006E7428">
    <w:pPr>
      <w:pBdr>
        <w:top w:val="single" w:sz="4" w:space="1" w:color="000000"/>
      </w:pBdr>
      <w:tabs>
        <w:tab w:val="right" w:pos="9360"/>
      </w:tabs>
      <w:spacing w:after="200" w:line="240" w:lineRule="auto"/>
    </w:pPr>
    <w:r>
      <w:rPr>
        <w:rFonts w:eastAsia="Calibri" w:cs="Calibri"/>
        <w:sz w:val="20"/>
      </w:rPr>
      <w:t xml:space="preserve">Page </w:t>
    </w:r>
    <w:r>
      <w:rPr>
        <w:rFonts w:eastAsia="Calibri" w:cs="Calibri"/>
        <w:sz w:val="20"/>
      </w:rPr>
      <w:fldChar w:fldCharType="begin"/>
    </w:r>
    <w:r>
      <w:rPr>
        <w:rFonts w:eastAsia="Calibri" w:cs="Calibri"/>
        <w:sz w:val="20"/>
      </w:rPr>
      <w:instrText>PAGE</w:instrText>
    </w:r>
    <w:r>
      <w:rPr>
        <w:rFonts w:eastAsia="Calibri" w:cs="Calibri"/>
        <w:sz w:val="20"/>
      </w:rPr>
      <w:fldChar w:fldCharType="separate"/>
    </w:r>
    <w:r w:rsidR="00950268">
      <w:rPr>
        <w:rFonts w:eastAsia="Calibri" w:cs="Calibri"/>
        <w:noProof/>
        <w:sz w:val="20"/>
      </w:rPr>
      <w:t>1</w:t>
    </w:r>
    <w:r>
      <w:rPr>
        <w:rFonts w:eastAsia="Calibri" w:cs="Calibri"/>
        <w:sz w:val="20"/>
      </w:rPr>
      <w:fldChar w:fldCharType="end"/>
    </w:r>
    <w:r>
      <w:rPr>
        <w:rFonts w:eastAsia="Calibri" w:cs="Calibri"/>
        <w:sz w:val="20"/>
      </w:rPr>
      <w:t xml:space="preserve"> of </w:t>
    </w:r>
    <w:r>
      <w:rPr>
        <w:rFonts w:eastAsia="Calibri" w:cs="Calibri"/>
        <w:sz w:val="20"/>
      </w:rPr>
      <w:fldChar w:fldCharType="begin"/>
    </w:r>
    <w:r>
      <w:rPr>
        <w:rFonts w:eastAsia="Calibri" w:cs="Calibri"/>
        <w:sz w:val="20"/>
      </w:rPr>
      <w:instrText>NUMPAGES</w:instrText>
    </w:r>
    <w:r>
      <w:rPr>
        <w:rFonts w:eastAsia="Calibri" w:cs="Calibri"/>
        <w:sz w:val="20"/>
      </w:rPr>
      <w:fldChar w:fldCharType="separate"/>
    </w:r>
    <w:r w:rsidR="00950268">
      <w:rPr>
        <w:rFonts w:eastAsia="Calibri" w:cs="Calibri"/>
        <w:noProof/>
        <w:sz w:val="20"/>
      </w:rPr>
      <w:t>1</w:t>
    </w:r>
    <w:r>
      <w:rPr>
        <w:rFonts w:eastAsia="Calibri" w:cs="Calibri"/>
        <w:sz w:val="20"/>
      </w:rPr>
      <w:fldChar w:fldCharType="end"/>
    </w:r>
    <w:r>
      <w:rPr>
        <w:rFonts w:eastAsia="Calibri" w:cs="Calibri"/>
        <w:sz w:val="20"/>
      </w:rPr>
      <w:t xml:space="preserve"> | PGGE (CGE2C19) | Assignment </w:t>
    </w:r>
    <w:r w:rsidR="00BF47ED">
      <w:rPr>
        <w:rFonts w:eastAsia="Calibri" w:cs="Calibri"/>
        <w:sz w:val="20"/>
      </w:rPr>
      <w:t>4</w:t>
    </w:r>
    <w:r>
      <w:rPr>
        <w:rFonts w:eastAsia="Calibri" w:cs="Calibri"/>
        <w:sz w:val="20"/>
      </w:rPr>
      <w:t xml:space="preserve">: </w:t>
    </w:r>
    <w:r w:rsidR="00BE0BCF">
      <w:rPr>
        <w:rFonts w:eastAsia="Calibri" w:cs="Calibri"/>
        <w:sz w:val="20"/>
      </w:rPr>
      <w:t>Game Programming Project</w:t>
    </w:r>
    <w:r>
      <w:rPr>
        <w:rFonts w:eastAsia="Calibri" w:cs="Calibri"/>
        <w:sz w:val="20"/>
      </w:rPr>
      <w:t xml:space="preserve"> – </w:t>
    </w:r>
    <w:r w:rsidR="00BF47ED">
      <w:rPr>
        <w:rFonts w:eastAsia="Calibri" w:cs="Calibri"/>
        <w:sz w:val="20"/>
      </w:rPr>
      <w:t>Technical Report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A6171" w14:textId="77777777" w:rsidR="00950268" w:rsidRDefault="009502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6AEEDD" w14:textId="77777777" w:rsidR="00C5590A" w:rsidRDefault="00C5590A" w:rsidP="00217A8E">
      <w:pPr>
        <w:spacing w:line="240" w:lineRule="auto"/>
      </w:pPr>
      <w:r>
        <w:separator/>
      </w:r>
    </w:p>
  </w:footnote>
  <w:footnote w:type="continuationSeparator" w:id="0">
    <w:p w14:paraId="0B094CC7" w14:textId="77777777" w:rsidR="00C5590A" w:rsidRDefault="00C5590A" w:rsidP="00217A8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9AB95" w14:textId="77777777" w:rsidR="00950268" w:rsidRDefault="0095026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B8FC4B" w14:textId="77777777" w:rsidR="00950268" w:rsidRDefault="0095026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C630DF" w14:textId="77777777" w:rsidR="00950268" w:rsidRDefault="0095026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739FA"/>
    <w:multiLevelType w:val="hybridMultilevel"/>
    <w:tmpl w:val="CB3C302A"/>
    <w:lvl w:ilvl="0" w:tplc="92A68FE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35758E"/>
    <w:multiLevelType w:val="hybridMultilevel"/>
    <w:tmpl w:val="B0A655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7C461E"/>
    <w:multiLevelType w:val="hybridMultilevel"/>
    <w:tmpl w:val="0B32FADA"/>
    <w:lvl w:ilvl="0" w:tplc="290065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3051DE"/>
    <w:multiLevelType w:val="hybridMultilevel"/>
    <w:tmpl w:val="E8D864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BEC0FA8"/>
    <w:multiLevelType w:val="multilevel"/>
    <w:tmpl w:val="8624B81C"/>
    <w:lvl w:ilvl="0">
      <w:start w:val="1"/>
      <w:numFmt w:val="decimal"/>
      <w:lvlText w:val="%1.0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5" w15:restartNumberingAfterBreak="0">
    <w:nsid w:val="2520744F"/>
    <w:multiLevelType w:val="hybridMultilevel"/>
    <w:tmpl w:val="B6D000CC"/>
    <w:lvl w:ilvl="0" w:tplc="48090001">
      <w:start w:val="1"/>
      <w:numFmt w:val="bullet"/>
      <w:lvlText w:val=""/>
      <w:lvlJc w:val="left"/>
      <w:pPr>
        <w:ind w:left="1647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367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3087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807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527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247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967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687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407" w:hanging="360"/>
      </w:pPr>
      <w:rPr>
        <w:rFonts w:ascii="Wingdings" w:hAnsi="Wingdings" w:hint="default"/>
      </w:rPr>
    </w:lvl>
  </w:abstractNum>
  <w:abstractNum w:abstractNumId="6" w15:restartNumberingAfterBreak="0">
    <w:nsid w:val="2DDE5465"/>
    <w:multiLevelType w:val="hybridMultilevel"/>
    <w:tmpl w:val="EA1CB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B21CB7"/>
    <w:multiLevelType w:val="hybridMultilevel"/>
    <w:tmpl w:val="66DEBDDE"/>
    <w:lvl w:ilvl="0" w:tplc="926E0EFC">
      <w:start w:val="1"/>
      <w:numFmt w:val="decimal"/>
      <w:lvlText w:val="%1."/>
      <w:lvlJc w:val="left"/>
      <w:pPr>
        <w:ind w:left="927" w:hanging="360"/>
      </w:pPr>
      <w:rPr>
        <w:rFonts w:hint="default"/>
        <w:b w:val="0"/>
        <w:sz w:val="24"/>
        <w:szCs w:val="24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2F2E374A"/>
    <w:multiLevelType w:val="hybridMultilevel"/>
    <w:tmpl w:val="7C82FE3E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35E6638"/>
    <w:multiLevelType w:val="hybridMultilevel"/>
    <w:tmpl w:val="6152E0C8"/>
    <w:lvl w:ilvl="0" w:tplc="AF9435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D7024F"/>
    <w:multiLevelType w:val="hybridMultilevel"/>
    <w:tmpl w:val="19006334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23D5D4A"/>
    <w:multiLevelType w:val="hybridMultilevel"/>
    <w:tmpl w:val="4A88D95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8A669D"/>
    <w:multiLevelType w:val="hybridMultilevel"/>
    <w:tmpl w:val="83C6CD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564B90"/>
    <w:multiLevelType w:val="hybridMultilevel"/>
    <w:tmpl w:val="2392EAB6"/>
    <w:lvl w:ilvl="0" w:tplc="92A68FE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5BF4683A"/>
    <w:multiLevelType w:val="hybridMultilevel"/>
    <w:tmpl w:val="8258D296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CC40F44"/>
    <w:multiLevelType w:val="multilevel"/>
    <w:tmpl w:val="D990F564"/>
    <w:lvl w:ilvl="0">
      <w:start w:val="1"/>
      <w:numFmt w:val="decimal"/>
      <w:pStyle w:val="Heading2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3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62AB1202"/>
    <w:multiLevelType w:val="hybridMultilevel"/>
    <w:tmpl w:val="3A0AFFC8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0719F4"/>
    <w:multiLevelType w:val="hybridMultilevel"/>
    <w:tmpl w:val="CBAE5C5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577458"/>
    <w:multiLevelType w:val="hybridMultilevel"/>
    <w:tmpl w:val="1A2ED7E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944F77"/>
    <w:multiLevelType w:val="hybridMultilevel"/>
    <w:tmpl w:val="0102F79A"/>
    <w:lvl w:ilvl="0" w:tplc="658040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21B4E66"/>
    <w:multiLevelType w:val="hybridMultilevel"/>
    <w:tmpl w:val="2392EAB6"/>
    <w:lvl w:ilvl="0" w:tplc="92A68FE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1" w15:restartNumberingAfterBreak="0">
    <w:nsid w:val="763356B1"/>
    <w:multiLevelType w:val="hybridMultilevel"/>
    <w:tmpl w:val="3D72A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6E1517"/>
    <w:multiLevelType w:val="hybridMultilevel"/>
    <w:tmpl w:val="A4747F72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753823"/>
    <w:multiLevelType w:val="hybridMultilevel"/>
    <w:tmpl w:val="C03C6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2D22B6"/>
    <w:multiLevelType w:val="hybridMultilevel"/>
    <w:tmpl w:val="CC929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3"/>
  </w:num>
  <w:num w:numId="3">
    <w:abstractNumId w:val="8"/>
  </w:num>
  <w:num w:numId="4">
    <w:abstractNumId w:val="10"/>
  </w:num>
  <w:num w:numId="5">
    <w:abstractNumId w:val="14"/>
  </w:num>
  <w:num w:numId="6">
    <w:abstractNumId w:val="7"/>
  </w:num>
  <w:num w:numId="7">
    <w:abstractNumId w:val="5"/>
  </w:num>
  <w:num w:numId="8">
    <w:abstractNumId w:val="0"/>
  </w:num>
  <w:num w:numId="9">
    <w:abstractNumId w:val="16"/>
  </w:num>
  <w:num w:numId="10">
    <w:abstractNumId w:val="15"/>
  </w:num>
  <w:num w:numId="11">
    <w:abstractNumId w:val="22"/>
  </w:num>
  <w:num w:numId="12">
    <w:abstractNumId w:val="19"/>
  </w:num>
  <w:num w:numId="13">
    <w:abstractNumId w:val="17"/>
  </w:num>
  <w:num w:numId="14">
    <w:abstractNumId w:val="2"/>
  </w:num>
  <w:num w:numId="15">
    <w:abstractNumId w:val="9"/>
  </w:num>
  <w:num w:numId="16">
    <w:abstractNumId w:val="11"/>
  </w:num>
  <w:num w:numId="17">
    <w:abstractNumId w:val="15"/>
  </w:num>
  <w:num w:numId="18">
    <w:abstractNumId w:val="6"/>
  </w:num>
  <w:num w:numId="19">
    <w:abstractNumId w:val="15"/>
  </w:num>
  <w:num w:numId="20">
    <w:abstractNumId w:val="15"/>
  </w:num>
  <w:num w:numId="21">
    <w:abstractNumId w:val="24"/>
  </w:num>
  <w:num w:numId="22">
    <w:abstractNumId w:val="23"/>
  </w:num>
  <w:num w:numId="23">
    <w:abstractNumId w:val="21"/>
  </w:num>
  <w:num w:numId="24">
    <w:abstractNumId w:val="4"/>
  </w:num>
  <w:num w:numId="25">
    <w:abstractNumId w:val="15"/>
  </w:num>
  <w:num w:numId="26">
    <w:abstractNumId w:val="1"/>
  </w:num>
  <w:num w:numId="27">
    <w:abstractNumId w:val="12"/>
  </w:num>
  <w:num w:numId="28">
    <w:abstractNumId w:val="18"/>
  </w:num>
  <w:num w:numId="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jExNzI3MDcwNDdR0lEKTi0uzszPAykwtKwFAADTg0AtAAAA"/>
  </w:docVars>
  <w:rsids>
    <w:rsidRoot w:val="00963F52"/>
    <w:rsid w:val="0000011A"/>
    <w:rsid w:val="00003BBE"/>
    <w:rsid w:val="00005464"/>
    <w:rsid w:val="000146B3"/>
    <w:rsid w:val="00022BEE"/>
    <w:rsid w:val="000278EC"/>
    <w:rsid w:val="00033EE4"/>
    <w:rsid w:val="000350EA"/>
    <w:rsid w:val="00035812"/>
    <w:rsid w:val="000408F5"/>
    <w:rsid w:val="00041CB1"/>
    <w:rsid w:val="00042969"/>
    <w:rsid w:val="00045824"/>
    <w:rsid w:val="00046340"/>
    <w:rsid w:val="00050982"/>
    <w:rsid w:val="0005683E"/>
    <w:rsid w:val="000604F2"/>
    <w:rsid w:val="00065EE1"/>
    <w:rsid w:val="0006600D"/>
    <w:rsid w:val="000664F6"/>
    <w:rsid w:val="00066C9F"/>
    <w:rsid w:val="00071C7C"/>
    <w:rsid w:val="0007218A"/>
    <w:rsid w:val="000727F6"/>
    <w:rsid w:val="0008164B"/>
    <w:rsid w:val="00085BD5"/>
    <w:rsid w:val="00086B2F"/>
    <w:rsid w:val="0009093D"/>
    <w:rsid w:val="00092C1F"/>
    <w:rsid w:val="0009414F"/>
    <w:rsid w:val="00097AFA"/>
    <w:rsid w:val="000B369E"/>
    <w:rsid w:val="000B5CEB"/>
    <w:rsid w:val="000C535C"/>
    <w:rsid w:val="000C5C01"/>
    <w:rsid w:val="000D23ED"/>
    <w:rsid w:val="000D3F0C"/>
    <w:rsid w:val="000D6791"/>
    <w:rsid w:val="000F7A83"/>
    <w:rsid w:val="00101B41"/>
    <w:rsid w:val="0011085C"/>
    <w:rsid w:val="00111115"/>
    <w:rsid w:val="00112E61"/>
    <w:rsid w:val="00124144"/>
    <w:rsid w:val="00124BC0"/>
    <w:rsid w:val="00126BF5"/>
    <w:rsid w:val="00127E2A"/>
    <w:rsid w:val="00130614"/>
    <w:rsid w:val="00134E29"/>
    <w:rsid w:val="00134F56"/>
    <w:rsid w:val="00135D9C"/>
    <w:rsid w:val="00141037"/>
    <w:rsid w:val="0014270A"/>
    <w:rsid w:val="001438D5"/>
    <w:rsid w:val="001447EA"/>
    <w:rsid w:val="00145F3F"/>
    <w:rsid w:val="00154212"/>
    <w:rsid w:val="00162F0C"/>
    <w:rsid w:val="001649E6"/>
    <w:rsid w:val="0016561C"/>
    <w:rsid w:val="0017189D"/>
    <w:rsid w:val="0018329A"/>
    <w:rsid w:val="00185861"/>
    <w:rsid w:val="00197724"/>
    <w:rsid w:val="001A0C9D"/>
    <w:rsid w:val="001A21BB"/>
    <w:rsid w:val="001B2CAE"/>
    <w:rsid w:val="001C474C"/>
    <w:rsid w:val="001C645D"/>
    <w:rsid w:val="001D2249"/>
    <w:rsid w:val="001D563D"/>
    <w:rsid w:val="001E143E"/>
    <w:rsid w:val="001E2552"/>
    <w:rsid w:val="001E68F4"/>
    <w:rsid w:val="001F3D49"/>
    <w:rsid w:val="001F52AF"/>
    <w:rsid w:val="001F7440"/>
    <w:rsid w:val="001F7650"/>
    <w:rsid w:val="00201D8A"/>
    <w:rsid w:val="002076E9"/>
    <w:rsid w:val="00217024"/>
    <w:rsid w:val="00217A8E"/>
    <w:rsid w:val="00217C36"/>
    <w:rsid w:val="0022038E"/>
    <w:rsid w:val="002209CF"/>
    <w:rsid w:val="00232208"/>
    <w:rsid w:val="00236A2E"/>
    <w:rsid w:val="00241DFD"/>
    <w:rsid w:val="0025542C"/>
    <w:rsid w:val="00255CD9"/>
    <w:rsid w:val="0026674E"/>
    <w:rsid w:val="002704EF"/>
    <w:rsid w:val="00274746"/>
    <w:rsid w:val="00280716"/>
    <w:rsid w:val="00280B8A"/>
    <w:rsid w:val="002827AF"/>
    <w:rsid w:val="00283C0F"/>
    <w:rsid w:val="00284A57"/>
    <w:rsid w:val="00286110"/>
    <w:rsid w:val="00286A7D"/>
    <w:rsid w:val="00293AE5"/>
    <w:rsid w:val="002956D6"/>
    <w:rsid w:val="0029720F"/>
    <w:rsid w:val="002A1A49"/>
    <w:rsid w:val="002B2F60"/>
    <w:rsid w:val="002B3E1A"/>
    <w:rsid w:val="002C22FF"/>
    <w:rsid w:val="002C3209"/>
    <w:rsid w:val="002C343A"/>
    <w:rsid w:val="002D3654"/>
    <w:rsid w:val="002D4389"/>
    <w:rsid w:val="002E59C0"/>
    <w:rsid w:val="003127C3"/>
    <w:rsid w:val="00314FC1"/>
    <w:rsid w:val="00315025"/>
    <w:rsid w:val="00321638"/>
    <w:rsid w:val="00321F38"/>
    <w:rsid w:val="003323B7"/>
    <w:rsid w:val="00335417"/>
    <w:rsid w:val="00337EAE"/>
    <w:rsid w:val="00345AF3"/>
    <w:rsid w:val="003508E0"/>
    <w:rsid w:val="00353A0B"/>
    <w:rsid w:val="00356707"/>
    <w:rsid w:val="00361D17"/>
    <w:rsid w:val="003634DC"/>
    <w:rsid w:val="0036645C"/>
    <w:rsid w:val="00376C95"/>
    <w:rsid w:val="00380122"/>
    <w:rsid w:val="00382B13"/>
    <w:rsid w:val="00391FCC"/>
    <w:rsid w:val="00392029"/>
    <w:rsid w:val="0039246D"/>
    <w:rsid w:val="0039422C"/>
    <w:rsid w:val="00395A45"/>
    <w:rsid w:val="003A3109"/>
    <w:rsid w:val="003A5A17"/>
    <w:rsid w:val="003A669C"/>
    <w:rsid w:val="003A7787"/>
    <w:rsid w:val="003B0E00"/>
    <w:rsid w:val="003C217A"/>
    <w:rsid w:val="003C6408"/>
    <w:rsid w:val="003D5835"/>
    <w:rsid w:val="003E347B"/>
    <w:rsid w:val="003E4744"/>
    <w:rsid w:val="003F10A0"/>
    <w:rsid w:val="003F2245"/>
    <w:rsid w:val="003F314E"/>
    <w:rsid w:val="003F3466"/>
    <w:rsid w:val="003F533C"/>
    <w:rsid w:val="003F5BBD"/>
    <w:rsid w:val="00400E04"/>
    <w:rsid w:val="00402E40"/>
    <w:rsid w:val="00411894"/>
    <w:rsid w:val="004121B3"/>
    <w:rsid w:val="00414046"/>
    <w:rsid w:val="00420E9D"/>
    <w:rsid w:val="0042285C"/>
    <w:rsid w:val="00430F49"/>
    <w:rsid w:val="00444C3E"/>
    <w:rsid w:val="00446F0A"/>
    <w:rsid w:val="004473D1"/>
    <w:rsid w:val="0045570F"/>
    <w:rsid w:val="004561C6"/>
    <w:rsid w:val="00464350"/>
    <w:rsid w:val="00464486"/>
    <w:rsid w:val="004672CD"/>
    <w:rsid w:val="00470DBA"/>
    <w:rsid w:val="004738E6"/>
    <w:rsid w:val="00474118"/>
    <w:rsid w:val="00475C18"/>
    <w:rsid w:val="00476AF9"/>
    <w:rsid w:val="00480A52"/>
    <w:rsid w:val="00481A41"/>
    <w:rsid w:val="004850B7"/>
    <w:rsid w:val="00490C62"/>
    <w:rsid w:val="00496D04"/>
    <w:rsid w:val="00497C31"/>
    <w:rsid w:val="004A2E3B"/>
    <w:rsid w:val="004A4011"/>
    <w:rsid w:val="004B727E"/>
    <w:rsid w:val="004B7340"/>
    <w:rsid w:val="004C074E"/>
    <w:rsid w:val="004C0E73"/>
    <w:rsid w:val="004E3B80"/>
    <w:rsid w:val="004E5A30"/>
    <w:rsid w:val="004E6707"/>
    <w:rsid w:val="004F2BFC"/>
    <w:rsid w:val="00506449"/>
    <w:rsid w:val="005073EE"/>
    <w:rsid w:val="00511E1B"/>
    <w:rsid w:val="005123BB"/>
    <w:rsid w:val="005152E5"/>
    <w:rsid w:val="005207CA"/>
    <w:rsid w:val="0052107D"/>
    <w:rsid w:val="00522A51"/>
    <w:rsid w:val="00523DB2"/>
    <w:rsid w:val="00540B20"/>
    <w:rsid w:val="00540C75"/>
    <w:rsid w:val="00542F22"/>
    <w:rsid w:val="00543776"/>
    <w:rsid w:val="00543E2E"/>
    <w:rsid w:val="005447E1"/>
    <w:rsid w:val="00544AA0"/>
    <w:rsid w:val="00551BE4"/>
    <w:rsid w:val="005669B2"/>
    <w:rsid w:val="00567056"/>
    <w:rsid w:val="00573011"/>
    <w:rsid w:val="005733F6"/>
    <w:rsid w:val="00577939"/>
    <w:rsid w:val="0058432E"/>
    <w:rsid w:val="00591400"/>
    <w:rsid w:val="005A51D0"/>
    <w:rsid w:val="005B1B58"/>
    <w:rsid w:val="005B2732"/>
    <w:rsid w:val="005B3E1B"/>
    <w:rsid w:val="005C0362"/>
    <w:rsid w:val="005C5AA5"/>
    <w:rsid w:val="005C625E"/>
    <w:rsid w:val="005D7286"/>
    <w:rsid w:val="005E7DFA"/>
    <w:rsid w:val="005F30BA"/>
    <w:rsid w:val="005F6CF0"/>
    <w:rsid w:val="00602F23"/>
    <w:rsid w:val="006050B2"/>
    <w:rsid w:val="0060628E"/>
    <w:rsid w:val="00607CC5"/>
    <w:rsid w:val="0061694F"/>
    <w:rsid w:val="00617E6D"/>
    <w:rsid w:val="00626211"/>
    <w:rsid w:val="006277E1"/>
    <w:rsid w:val="00634F25"/>
    <w:rsid w:val="0065114A"/>
    <w:rsid w:val="0065624C"/>
    <w:rsid w:val="00662706"/>
    <w:rsid w:val="00670AA4"/>
    <w:rsid w:val="00680E4D"/>
    <w:rsid w:val="006A0648"/>
    <w:rsid w:val="006A659F"/>
    <w:rsid w:val="006B3DD3"/>
    <w:rsid w:val="006C0FC3"/>
    <w:rsid w:val="006C1B04"/>
    <w:rsid w:val="006C478E"/>
    <w:rsid w:val="006C5C8F"/>
    <w:rsid w:val="006D2B2C"/>
    <w:rsid w:val="006D3CF8"/>
    <w:rsid w:val="006D7164"/>
    <w:rsid w:val="006E03E7"/>
    <w:rsid w:val="006E5EF8"/>
    <w:rsid w:val="006E7428"/>
    <w:rsid w:val="007001C1"/>
    <w:rsid w:val="0070333B"/>
    <w:rsid w:val="0070383D"/>
    <w:rsid w:val="00705072"/>
    <w:rsid w:val="0071470D"/>
    <w:rsid w:val="00717607"/>
    <w:rsid w:val="0072253E"/>
    <w:rsid w:val="00730584"/>
    <w:rsid w:val="007305CF"/>
    <w:rsid w:val="00730E6C"/>
    <w:rsid w:val="00735942"/>
    <w:rsid w:val="007426BB"/>
    <w:rsid w:val="00744477"/>
    <w:rsid w:val="00753415"/>
    <w:rsid w:val="00757048"/>
    <w:rsid w:val="0076448A"/>
    <w:rsid w:val="00775BC2"/>
    <w:rsid w:val="007766DD"/>
    <w:rsid w:val="00780C98"/>
    <w:rsid w:val="0078339E"/>
    <w:rsid w:val="007859D4"/>
    <w:rsid w:val="00785B2E"/>
    <w:rsid w:val="00785EF2"/>
    <w:rsid w:val="0079028D"/>
    <w:rsid w:val="007921C5"/>
    <w:rsid w:val="00793C68"/>
    <w:rsid w:val="0079568B"/>
    <w:rsid w:val="00796A77"/>
    <w:rsid w:val="00797528"/>
    <w:rsid w:val="007A1FF2"/>
    <w:rsid w:val="007A380E"/>
    <w:rsid w:val="007A4CB7"/>
    <w:rsid w:val="007B1ED2"/>
    <w:rsid w:val="007B2A10"/>
    <w:rsid w:val="007B2C2E"/>
    <w:rsid w:val="007B4189"/>
    <w:rsid w:val="007B4B08"/>
    <w:rsid w:val="007B6105"/>
    <w:rsid w:val="007C05D0"/>
    <w:rsid w:val="007C357B"/>
    <w:rsid w:val="007E02F5"/>
    <w:rsid w:val="007E0748"/>
    <w:rsid w:val="007E273E"/>
    <w:rsid w:val="007E5C44"/>
    <w:rsid w:val="007F3FB2"/>
    <w:rsid w:val="007F4FE0"/>
    <w:rsid w:val="007F5542"/>
    <w:rsid w:val="00801ED2"/>
    <w:rsid w:val="0080369D"/>
    <w:rsid w:val="0081615B"/>
    <w:rsid w:val="0082487C"/>
    <w:rsid w:val="008251FD"/>
    <w:rsid w:val="008337DC"/>
    <w:rsid w:val="00847E03"/>
    <w:rsid w:val="00853397"/>
    <w:rsid w:val="00853440"/>
    <w:rsid w:val="00853863"/>
    <w:rsid w:val="00856589"/>
    <w:rsid w:val="00860C05"/>
    <w:rsid w:val="00866017"/>
    <w:rsid w:val="00866747"/>
    <w:rsid w:val="00872AA9"/>
    <w:rsid w:val="00874B3E"/>
    <w:rsid w:val="0089447D"/>
    <w:rsid w:val="00896F89"/>
    <w:rsid w:val="008A4924"/>
    <w:rsid w:val="008A6D93"/>
    <w:rsid w:val="008A7387"/>
    <w:rsid w:val="008B0950"/>
    <w:rsid w:val="008B0FA9"/>
    <w:rsid w:val="008C0F2D"/>
    <w:rsid w:val="008C3CC1"/>
    <w:rsid w:val="008D4BAD"/>
    <w:rsid w:val="008E4ADE"/>
    <w:rsid w:val="008E6E3D"/>
    <w:rsid w:val="008E6EBC"/>
    <w:rsid w:val="008F12CB"/>
    <w:rsid w:val="008F1C17"/>
    <w:rsid w:val="008F5306"/>
    <w:rsid w:val="00900126"/>
    <w:rsid w:val="00903E45"/>
    <w:rsid w:val="009104E6"/>
    <w:rsid w:val="00916C44"/>
    <w:rsid w:val="00921448"/>
    <w:rsid w:val="009273C6"/>
    <w:rsid w:val="009322C5"/>
    <w:rsid w:val="00933E4D"/>
    <w:rsid w:val="009357DF"/>
    <w:rsid w:val="00937285"/>
    <w:rsid w:val="00941E3D"/>
    <w:rsid w:val="00944372"/>
    <w:rsid w:val="00950268"/>
    <w:rsid w:val="0095088C"/>
    <w:rsid w:val="00952CD7"/>
    <w:rsid w:val="00952CEB"/>
    <w:rsid w:val="00956740"/>
    <w:rsid w:val="00957575"/>
    <w:rsid w:val="00957B96"/>
    <w:rsid w:val="00961EA9"/>
    <w:rsid w:val="00963F52"/>
    <w:rsid w:val="0097796C"/>
    <w:rsid w:val="00993C9D"/>
    <w:rsid w:val="00994DED"/>
    <w:rsid w:val="0099519B"/>
    <w:rsid w:val="009A7F82"/>
    <w:rsid w:val="009B1273"/>
    <w:rsid w:val="009B62DF"/>
    <w:rsid w:val="009C2057"/>
    <w:rsid w:val="009D3D4E"/>
    <w:rsid w:val="009D6190"/>
    <w:rsid w:val="009E0EA0"/>
    <w:rsid w:val="009E3FA1"/>
    <w:rsid w:val="009E7337"/>
    <w:rsid w:val="009F24D2"/>
    <w:rsid w:val="009F5C1F"/>
    <w:rsid w:val="009F661E"/>
    <w:rsid w:val="00A06170"/>
    <w:rsid w:val="00A07465"/>
    <w:rsid w:val="00A12DD9"/>
    <w:rsid w:val="00A26B1B"/>
    <w:rsid w:val="00A26DEC"/>
    <w:rsid w:val="00A358E2"/>
    <w:rsid w:val="00A37629"/>
    <w:rsid w:val="00A37A58"/>
    <w:rsid w:val="00A42599"/>
    <w:rsid w:val="00A46899"/>
    <w:rsid w:val="00A637E0"/>
    <w:rsid w:val="00A75B38"/>
    <w:rsid w:val="00A850AC"/>
    <w:rsid w:val="00A86BCA"/>
    <w:rsid w:val="00A92461"/>
    <w:rsid w:val="00A92E6B"/>
    <w:rsid w:val="00AB0081"/>
    <w:rsid w:val="00AB2058"/>
    <w:rsid w:val="00AD0100"/>
    <w:rsid w:val="00AD4CF6"/>
    <w:rsid w:val="00AD570E"/>
    <w:rsid w:val="00AE2246"/>
    <w:rsid w:val="00AE4EE9"/>
    <w:rsid w:val="00AF6860"/>
    <w:rsid w:val="00B00FEE"/>
    <w:rsid w:val="00B01ED1"/>
    <w:rsid w:val="00B03F69"/>
    <w:rsid w:val="00B06E7A"/>
    <w:rsid w:val="00B10E4B"/>
    <w:rsid w:val="00B111BA"/>
    <w:rsid w:val="00B1245B"/>
    <w:rsid w:val="00B331E3"/>
    <w:rsid w:val="00B3637D"/>
    <w:rsid w:val="00B4107D"/>
    <w:rsid w:val="00B61F0D"/>
    <w:rsid w:val="00B73F11"/>
    <w:rsid w:val="00B76A2D"/>
    <w:rsid w:val="00B80173"/>
    <w:rsid w:val="00B83A1F"/>
    <w:rsid w:val="00B91D3C"/>
    <w:rsid w:val="00B92B77"/>
    <w:rsid w:val="00B94C88"/>
    <w:rsid w:val="00B9593D"/>
    <w:rsid w:val="00BA63A5"/>
    <w:rsid w:val="00BB284A"/>
    <w:rsid w:val="00BB76F4"/>
    <w:rsid w:val="00BB7961"/>
    <w:rsid w:val="00BB79F5"/>
    <w:rsid w:val="00BC0CED"/>
    <w:rsid w:val="00BD48BA"/>
    <w:rsid w:val="00BE0BCF"/>
    <w:rsid w:val="00BE66B8"/>
    <w:rsid w:val="00BE6A43"/>
    <w:rsid w:val="00BF47ED"/>
    <w:rsid w:val="00BF5478"/>
    <w:rsid w:val="00BF62B5"/>
    <w:rsid w:val="00C0158F"/>
    <w:rsid w:val="00C04F1F"/>
    <w:rsid w:val="00C16421"/>
    <w:rsid w:val="00C20C6E"/>
    <w:rsid w:val="00C229C3"/>
    <w:rsid w:val="00C27289"/>
    <w:rsid w:val="00C30C39"/>
    <w:rsid w:val="00C31E65"/>
    <w:rsid w:val="00C3323A"/>
    <w:rsid w:val="00C423DD"/>
    <w:rsid w:val="00C42B7A"/>
    <w:rsid w:val="00C506FA"/>
    <w:rsid w:val="00C50EBA"/>
    <w:rsid w:val="00C5590A"/>
    <w:rsid w:val="00C62FAE"/>
    <w:rsid w:val="00C63891"/>
    <w:rsid w:val="00C64ECC"/>
    <w:rsid w:val="00C71D0B"/>
    <w:rsid w:val="00C77D12"/>
    <w:rsid w:val="00C86320"/>
    <w:rsid w:val="00C871E9"/>
    <w:rsid w:val="00C87E8D"/>
    <w:rsid w:val="00C906A4"/>
    <w:rsid w:val="00C945CF"/>
    <w:rsid w:val="00C96BB7"/>
    <w:rsid w:val="00CB0593"/>
    <w:rsid w:val="00CB259F"/>
    <w:rsid w:val="00CB41E0"/>
    <w:rsid w:val="00CD2CE1"/>
    <w:rsid w:val="00CE1336"/>
    <w:rsid w:val="00CE1B28"/>
    <w:rsid w:val="00CE5FA7"/>
    <w:rsid w:val="00CF3E47"/>
    <w:rsid w:val="00CF7893"/>
    <w:rsid w:val="00D037AC"/>
    <w:rsid w:val="00D0627A"/>
    <w:rsid w:val="00D116A3"/>
    <w:rsid w:val="00D136A1"/>
    <w:rsid w:val="00D13A93"/>
    <w:rsid w:val="00D13D8A"/>
    <w:rsid w:val="00D31B68"/>
    <w:rsid w:val="00D34120"/>
    <w:rsid w:val="00D34DC9"/>
    <w:rsid w:val="00D35901"/>
    <w:rsid w:val="00D429D4"/>
    <w:rsid w:val="00D518DD"/>
    <w:rsid w:val="00D540F3"/>
    <w:rsid w:val="00D5487F"/>
    <w:rsid w:val="00D63A4A"/>
    <w:rsid w:val="00D65625"/>
    <w:rsid w:val="00D66A5B"/>
    <w:rsid w:val="00D677EE"/>
    <w:rsid w:val="00D84CF6"/>
    <w:rsid w:val="00D92645"/>
    <w:rsid w:val="00D927E1"/>
    <w:rsid w:val="00D94F6F"/>
    <w:rsid w:val="00D967C6"/>
    <w:rsid w:val="00D96EEB"/>
    <w:rsid w:val="00DB30A3"/>
    <w:rsid w:val="00DB428E"/>
    <w:rsid w:val="00DB52C1"/>
    <w:rsid w:val="00DB59E8"/>
    <w:rsid w:val="00DC14A9"/>
    <w:rsid w:val="00DC3006"/>
    <w:rsid w:val="00DC3801"/>
    <w:rsid w:val="00DC3E55"/>
    <w:rsid w:val="00DC74AB"/>
    <w:rsid w:val="00DF4BF3"/>
    <w:rsid w:val="00DF4D59"/>
    <w:rsid w:val="00E11AA1"/>
    <w:rsid w:val="00E20EF2"/>
    <w:rsid w:val="00E24920"/>
    <w:rsid w:val="00E24CDD"/>
    <w:rsid w:val="00E272DE"/>
    <w:rsid w:val="00E27756"/>
    <w:rsid w:val="00E30331"/>
    <w:rsid w:val="00E3459E"/>
    <w:rsid w:val="00E370FD"/>
    <w:rsid w:val="00E377D0"/>
    <w:rsid w:val="00E37C29"/>
    <w:rsid w:val="00E40231"/>
    <w:rsid w:val="00E411D2"/>
    <w:rsid w:val="00E41F30"/>
    <w:rsid w:val="00E429F0"/>
    <w:rsid w:val="00E45328"/>
    <w:rsid w:val="00E465CC"/>
    <w:rsid w:val="00E47360"/>
    <w:rsid w:val="00E473CE"/>
    <w:rsid w:val="00E63C94"/>
    <w:rsid w:val="00E70F79"/>
    <w:rsid w:val="00E712A7"/>
    <w:rsid w:val="00E723FD"/>
    <w:rsid w:val="00E72FC4"/>
    <w:rsid w:val="00E84F8D"/>
    <w:rsid w:val="00E86298"/>
    <w:rsid w:val="00E912D9"/>
    <w:rsid w:val="00EB1004"/>
    <w:rsid w:val="00EC271B"/>
    <w:rsid w:val="00EC2D6E"/>
    <w:rsid w:val="00EC377C"/>
    <w:rsid w:val="00EC4465"/>
    <w:rsid w:val="00EC5C7B"/>
    <w:rsid w:val="00ED02E3"/>
    <w:rsid w:val="00ED1A45"/>
    <w:rsid w:val="00ED2A60"/>
    <w:rsid w:val="00ED7381"/>
    <w:rsid w:val="00EE285A"/>
    <w:rsid w:val="00EE6899"/>
    <w:rsid w:val="00EF6993"/>
    <w:rsid w:val="00EF74B0"/>
    <w:rsid w:val="00F03820"/>
    <w:rsid w:val="00F04207"/>
    <w:rsid w:val="00F066C9"/>
    <w:rsid w:val="00F07C96"/>
    <w:rsid w:val="00F206E9"/>
    <w:rsid w:val="00F216FF"/>
    <w:rsid w:val="00F23F69"/>
    <w:rsid w:val="00F2469A"/>
    <w:rsid w:val="00F32433"/>
    <w:rsid w:val="00F33EA2"/>
    <w:rsid w:val="00F35CEF"/>
    <w:rsid w:val="00F366D5"/>
    <w:rsid w:val="00F442BA"/>
    <w:rsid w:val="00F544B9"/>
    <w:rsid w:val="00F62EB2"/>
    <w:rsid w:val="00F71BCC"/>
    <w:rsid w:val="00F7307F"/>
    <w:rsid w:val="00F74A86"/>
    <w:rsid w:val="00F75B4F"/>
    <w:rsid w:val="00F76E62"/>
    <w:rsid w:val="00F81093"/>
    <w:rsid w:val="00F936BB"/>
    <w:rsid w:val="00F93AA2"/>
    <w:rsid w:val="00F971E6"/>
    <w:rsid w:val="00F9742B"/>
    <w:rsid w:val="00FB04FD"/>
    <w:rsid w:val="00FB0869"/>
    <w:rsid w:val="00FB2CD6"/>
    <w:rsid w:val="00FC55DC"/>
    <w:rsid w:val="00FD0E03"/>
    <w:rsid w:val="00FD5488"/>
    <w:rsid w:val="00FE1014"/>
    <w:rsid w:val="00FE681D"/>
    <w:rsid w:val="00FF0830"/>
    <w:rsid w:val="00FF5321"/>
    <w:rsid w:val="00FF55A0"/>
    <w:rsid w:val="00FF7BA8"/>
    <w:rsid w:val="049DAAD6"/>
    <w:rsid w:val="0E2B4158"/>
    <w:rsid w:val="14FED9FD"/>
    <w:rsid w:val="1C010807"/>
    <w:rsid w:val="1C4CEB72"/>
    <w:rsid w:val="207E0016"/>
    <w:rsid w:val="207ED5BE"/>
    <w:rsid w:val="226074C2"/>
    <w:rsid w:val="23D6A263"/>
    <w:rsid w:val="2B5A7831"/>
    <w:rsid w:val="2E4B94B6"/>
    <w:rsid w:val="3C403DE2"/>
    <w:rsid w:val="5043D7F7"/>
    <w:rsid w:val="5B99026B"/>
    <w:rsid w:val="6AE6F6E0"/>
    <w:rsid w:val="6E05B3CA"/>
    <w:rsid w:val="72EB8D20"/>
    <w:rsid w:val="78373B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C42521"/>
  <w15:chartTrackingRefBased/>
  <w15:docId w15:val="{7BE77CE4-696D-4690-99E2-AFE1A3BD1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1D3C"/>
    <w:pPr>
      <w:overflowPunct w:val="0"/>
      <w:autoSpaceDE w:val="0"/>
      <w:autoSpaceDN w:val="0"/>
      <w:adjustRightInd w:val="0"/>
      <w:spacing w:after="0" w:line="360" w:lineRule="auto"/>
      <w:jc w:val="both"/>
      <w:textAlignment w:val="baseline"/>
    </w:pPr>
    <w:rPr>
      <w:rFonts w:ascii="Calibri" w:eastAsia="Times New Roman" w:hAnsi="Calibri" w:cs="Times New Roman"/>
      <w:sz w:val="24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600D"/>
    <w:pPr>
      <w:keepNext/>
      <w:keepLines/>
      <w:spacing w:before="24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6600D"/>
    <w:pPr>
      <w:keepNext/>
      <w:keepLines/>
      <w:numPr>
        <w:numId w:val="10"/>
      </w:numPr>
      <w:spacing w:before="240" w:after="240"/>
      <w:outlineLvl w:val="1"/>
    </w:pPr>
    <w:rPr>
      <w:rFonts w:eastAsiaTheme="majorEastAsia" w:cs="Arial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F30BA"/>
    <w:pPr>
      <w:keepNext/>
      <w:keepLines/>
      <w:numPr>
        <w:ilvl w:val="1"/>
        <w:numId w:val="10"/>
      </w:numPr>
      <w:spacing w:before="120" w:after="120"/>
      <w:ind w:hanging="720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963F52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963F52"/>
    <w:rPr>
      <w:rFonts w:ascii="Palatino" w:eastAsia="Times New Roman" w:hAnsi="Palatino" w:cs="Times New Roman"/>
      <w:sz w:val="24"/>
      <w:szCs w:val="20"/>
      <w:lang w:val="en-US"/>
    </w:rPr>
  </w:style>
  <w:style w:type="paragraph" w:styleId="Title">
    <w:name w:val="Title"/>
    <w:basedOn w:val="Normal"/>
    <w:link w:val="TitleChar"/>
    <w:qFormat/>
    <w:rsid w:val="00963F52"/>
    <w:pPr>
      <w:jc w:val="center"/>
    </w:pPr>
    <w:rPr>
      <w:b/>
      <w:sz w:val="28"/>
    </w:rPr>
  </w:style>
  <w:style w:type="character" w:customStyle="1" w:styleId="TitleChar">
    <w:name w:val="Title Char"/>
    <w:basedOn w:val="DefaultParagraphFont"/>
    <w:link w:val="Title"/>
    <w:rsid w:val="00963F52"/>
    <w:rPr>
      <w:rFonts w:ascii="Palatino" w:eastAsia="Times New Roman" w:hAnsi="Palatino" w:cs="Times New Roman"/>
      <w:b/>
      <w:sz w:val="28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65114A"/>
    <w:pPr>
      <w:ind w:left="720"/>
      <w:contextualSpacing/>
    </w:pPr>
  </w:style>
  <w:style w:type="table" w:styleId="TableGrid">
    <w:name w:val="Table Grid"/>
    <w:basedOn w:val="TableNormal"/>
    <w:uiPriority w:val="59"/>
    <w:rsid w:val="00086B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Contents">
    <w:name w:val="Table Contents"/>
    <w:basedOn w:val="Normal"/>
    <w:rsid w:val="00086B2F"/>
    <w:pPr>
      <w:widowControl w:val="0"/>
      <w:suppressLineNumbers/>
      <w:suppressAutoHyphens/>
      <w:overflowPunct/>
      <w:autoSpaceDE/>
      <w:autoSpaceDN/>
      <w:adjustRightInd/>
      <w:textAlignment w:val="auto"/>
    </w:pPr>
    <w:rPr>
      <w:rFonts w:ascii="Times New Roman" w:eastAsia="SimSun" w:hAnsi="Times New Roman" w:cs="Mangal"/>
      <w:kern w:val="1"/>
      <w:szCs w:val="24"/>
      <w:lang w:val="en-GB" w:eastAsia="zh-CN" w:bidi="hi-IN"/>
    </w:rPr>
  </w:style>
  <w:style w:type="character" w:styleId="Hyperlink">
    <w:name w:val="Hyperlink"/>
    <w:basedOn w:val="DefaultParagraphFont"/>
    <w:uiPriority w:val="99"/>
    <w:unhideWhenUsed/>
    <w:rsid w:val="001447EA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6600D"/>
    <w:rPr>
      <w:rFonts w:ascii="Calibri" w:eastAsiaTheme="majorEastAsia" w:hAnsi="Calibri" w:cstheme="majorBidi"/>
      <w:b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06600D"/>
    <w:rPr>
      <w:rFonts w:ascii="Calibri" w:eastAsiaTheme="majorEastAsia" w:hAnsi="Calibri" w:cs="Arial"/>
      <w:b/>
      <w:sz w:val="28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5F30BA"/>
    <w:rPr>
      <w:rFonts w:ascii="Calibri" w:eastAsiaTheme="majorEastAsia" w:hAnsi="Calibri" w:cstheme="majorBidi"/>
      <w:b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217A8E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7A8E"/>
    <w:rPr>
      <w:rFonts w:ascii="Palatino" w:eastAsia="Times New Roman" w:hAnsi="Palatino" w:cs="Times New Roman"/>
      <w:sz w:val="24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217A8E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7A8E"/>
    <w:rPr>
      <w:rFonts w:ascii="Palatino" w:eastAsia="Times New Roman" w:hAnsi="Palatino" w:cs="Times New Roman"/>
      <w:sz w:val="24"/>
      <w:szCs w:val="20"/>
      <w:lang w:val="en-US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B4B0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B4B08"/>
    <w:rPr>
      <w:rFonts w:ascii="Palatino" w:eastAsia="Times New Roman" w:hAnsi="Palatino" w:cs="Times New Roman"/>
      <w:sz w:val="16"/>
      <w:szCs w:val="16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D4CF6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92E6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B76A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2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9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tp.edu.sg/staticfiles/TP/files/studentportal/Plagiarism%20Policy.pdf" TargetMode="External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http://www.tp.edu.sg/staticfiles/TP/files/studentportal/Plagiarism%20Policy.pdf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03D7F94A5F7D44B1FAC410C5E808F2" ma:contentTypeVersion="12" ma:contentTypeDescription="Create a new document." ma:contentTypeScope="" ma:versionID="6c5d203ac8580eabe19654cfc5959910">
  <xsd:schema xmlns:xsd="http://www.w3.org/2001/XMLSchema" xmlns:xs="http://www.w3.org/2001/XMLSchema" xmlns:p="http://schemas.microsoft.com/office/2006/metadata/properties" xmlns:ns3="552e21ef-a9dd-416d-840d-f44647eb773d" xmlns:ns4="3c291a7b-9d55-4136-85bb-d0a299b3f2bd" targetNamespace="http://schemas.microsoft.com/office/2006/metadata/properties" ma:root="true" ma:fieldsID="d235cf1d0b19965fcef074220ac983a2" ns3:_="" ns4:_="">
    <xsd:import namespace="552e21ef-a9dd-416d-840d-f44647eb773d"/>
    <xsd:import namespace="3c291a7b-9d55-4136-85bb-d0a299b3f2b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2e21ef-a9dd-416d-840d-f44647eb77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291a7b-9d55-4136-85bb-d0a299b3f2bd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5859F57-D710-4E14-AD20-25FBE041416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A4D9872-F005-4681-8DEB-39C8302773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0C7FE51-0001-4AAF-A3B3-F2B72DCE9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2e21ef-a9dd-416d-840d-f44647eb773d"/>
    <ds:schemaRef ds:uri="3c291a7b-9d55-4136-85bb-d0a299b3f2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6</TotalTime>
  <Pages>1</Pages>
  <Words>204</Words>
  <Characters>116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g Finn</dc:creator>
  <cp:keywords/>
  <dc:description/>
  <cp:lastModifiedBy>Shamim AKHTAR (TP)</cp:lastModifiedBy>
  <cp:revision>232</cp:revision>
  <dcterms:created xsi:type="dcterms:W3CDTF">2020-11-17T06:58:00Z</dcterms:created>
  <dcterms:modified xsi:type="dcterms:W3CDTF">2023-10-12T0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69d7fc4-da81-42e5-b309-526f71322d86_Enabled">
    <vt:lpwstr>true</vt:lpwstr>
  </property>
  <property fmtid="{D5CDD505-2E9C-101B-9397-08002B2CF9AE}" pid="3" name="MSIP_Label_f69d7fc4-da81-42e5-b309-526f71322d86_SetDate">
    <vt:lpwstr>2019-10-10T05:18:41Z</vt:lpwstr>
  </property>
  <property fmtid="{D5CDD505-2E9C-101B-9397-08002B2CF9AE}" pid="4" name="MSIP_Label_f69d7fc4-da81-42e5-b309-526f71322d86_Method">
    <vt:lpwstr>Standard</vt:lpwstr>
  </property>
  <property fmtid="{D5CDD505-2E9C-101B-9397-08002B2CF9AE}" pid="5" name="MSIP_Label_f69d7fc4-da81-42e5-b309-526f71322d86_Name">
    <vt:lpwstr>Non Sensitive</vt:lpwstr>
  </property>
  <property fmtid="{D5CDD505-2E9C-101B-9397-08002B2CF9AE}" pid="6" name="MSIP_Label_f69d7fc4-da81-42e5-b309-526f71322d86_SiteId">
    <vt:lpwstr>25a99bf0-8e72-472a-ae50-adfbdf0df6f1</vt:lpwstr>
  </property>
  <property fmtid="{D5CDD505-2E9C-101B-9397-08002B2CF9AE}" pid="7" name="MSIP_Label_f69d7fc4-da81-42e5-b309-526f71322d86_ActionId">
    <vt:lpwstr>e2660d3e-a5bf-4478-abdc-0000234d3249</vt:lpwstr>
  </property>
  <property fmtid="{D5CDD505-2E9C-101B-9397-08002B2CF9AE}" pid="8" name="MSIP_Label_f69d7fc4-da81-42e5-b309-526f71322d86_ContentBits">
    <vt:lpwstr>0</vt:lpwstr>
  </property>
  <property fmtid="{D5CDD505-2E9C-101B-9397-08002B2CF9AE}" pid="9" name="ContentTypeId">
    <vt:lpwstr>0x0101003703D7F94A5F7D44B1FAC410C5E808F2</vt:lpwstr>
  </property>
</Properties>
</file>